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55" w:type="dxa"/>
        <w:jc w:val="center"/>
        <w:tblLook w:val="04A0" w:firstRow="1" w:lastRow="0" w:firstColumn="1" w:lastColumn="0" w:noHBand="0" w:noVBand="1"/>
      </w:tblPr>
      <w:tblGrid>
        <w:gridCol w:w="1416"/>
        <w:gridCol w:w="6801"/>
        <w:gridCol w:w="1738"/>
      </w:tblGrid>
      <w:tr w:rsidR="00312618" w:rsidRPr="00064129" w14:paraId="49AC99A4" w14:textId="77777777" w:rsidTr="00350A4C">
        <w:trPr>
          <w:jc w:val="center"/>
        </w:trPr>
        <w:tc>
          <w:tcPr>
            <w:tcW w:w="1416" w:type="dxa"/>
          </w:tcPr>
          <w:p w14:paraId="44D02332" w14:textId="77777777" w:rsidR="00312618" w:rsidRPr="00064129" w:rsidRDefault="00312618" w:rsidP="00350A4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7D8F0D5A" wp14:editId="740041A9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1" w:type="dxa"/>
            <w:vAlign w:val="center"/>
          </w:tcPr>
          <w:p w14:paraId="76E04CFF" w14:textId="4CB27D04" w:rsidR="00312618" w:rsidRDefault="00312618" w:rsidP="00312618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BUKTI LAPOR DIRI</w:t>
            </w: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</w:t>
            </w:r>
          </w:p>
          <w:p w14:paraId="41D80CA9" w14:textId="6A5148C4" w:rsidR="00312618" w:rsidRPr="00064129" w:rsidRDefault="00312618" w:rsidP="0031261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KKN UNNES BERSAMA 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MEL</w:t>
            </w: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AWAN COVID-19</w:t>
            </w:r>
          </w:p>
        </w:tc>
        <w:tc>
          <w:tcPr>
            <w:tcW w:w="1738" w:type="dxa"/>
            <w:vAlign w:val="center"/>
          </w:tcPr>
          <w:p w14:paraId="186A863D" w14:textId="77777777" w:rsidR="00312618" w:rsidRPr="00064129" w:rsidRDefault="00312618" w:rsidP="00350A4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8E3D5EC" wp14:editId="67929D5E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DBDE7B" w14:textId="5B7A1B86" w:rsidR="007F6FD1" w:rsidRPr="003F170B" w:rsidRDefault="007F6FD1" w:rsidP="007F6FD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5F2F1F8" w14:textId="1AA29A32" w:rsidR="007F6FD1" w:rsidRPr="003F170B" w:rsidRDefault="007F6FD1" w:rsidP="007F6FD1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r w:rsidRPr="003F170B">
        <w:rPr>
          <w:rFonts w:ascii="Arial" w:hAnsi="Arial" w:cs="Arial"/>
          <w:b/>
          <w:bCs/>
          <w:sz w:val="24"/>
          <w:szCs w:val="24"/>
          <w:lang w:val="en-US"/>
        </w:rPr>
        <w:t>Desa</w:t>
      </w:r>
      <w:r w:rsidR="000A3147">
        <w:rPr>
          <w:rFonts w:ascii="Arial" w:hAnsi="Arial" w:cs="Arial"/>
          <w:b/>
          <w:bCs/>
          <w:sz w:val="24"/>
          <w:szCs w:val="24"/>
          <w:lang w:val="en-US"/>
        </w:rPr>
        <w:t xml:space="preserve"> Jatirejo</w:t>
      </w:r>
      <w:r w:rsidRPr="003F170B">
        <w:rPr>
          <w:rFonts w:ascii="Arial" w:hAnsi="Arial" w:cs="Arial"/>
          <w:b/>
          <w:bCs/>
          <w:sz w:val="24"/>
          <w:szCs w:val="24"/>
          <w:lang w:val="en-US"/>
        </w:rPr>
        <w:t xml:space="preserve"> Kecamatan </w:t>
      </w:r>
      <w:r w:rsidR="000A3147">
        <w:rPr>
          <w:rFonts w:ascii="Arial" w:hAnsi="Arial" w:cs="Arial"/>
          <w:b/>
          <w:bCs/>
          <w:sz w:val="24"/>
          <w:szCs w:val="24"/>
          <w:lang w:val="en-US"/>
        </w:rPr>
        <w:t>Suruh</w:t>
      </w:r>
      <w:r w:rsidRPr="003F170B">
        <w:rPr>
          <w:rFonts w:ascii="Arial" w:hAnsi="Arial" w:cs="Arial"/>
          <w:b/>
          <w:bCs/>
          <w:sz w:val="24"/>
          <w:szCs w:val="24"/>
          <w:lang w:val="en-US"/>
        </w:rPr>
        <w:t xml:space="preserve"> Kabupaten </w:t>
      </w:r>
      <w:r w:rsidR="000A3147">
        <w:rPr>
          <w:rFonts w:ascii="Arial" w:hAnsi="Arial" w:cs="Arial"/>
          <w:b/>
          <w:bCs/>
          <w:sz w:val="24"/>
          <w:szCs w:val="24"/>
          <w:lang w:val="en-US"/>
        </w:rPr>
        <w:t>Semarang</w:t>
      </w:r>
    </w:p>
    <w:p w14:paraId="7A34644C" w14:textId="7ABCAE12" w:rsidR="00954016" w:rsidRPr="003F170B" w:rsidRDefault="00954016" w:rsidP="007F6FD1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r w:rsidRPr="003F170B">
        <w:rPr>
          <w:rFonts w:ascii="Arial" w:hAnsi="Arial" w:cs="Arial"/>
          <w:b/>
          <w:bCs/>
          <w:sz w:val="24"/>
          <w:szCs w:val="24"/>
          <w:lang w:val="en-US"/>
        </w:rPr>
        <w:t>Tahun 202</w:t>
      </w:r>
      <w:r w:rsidR="00845563">
        <w:rPr>
          <w:rFonts w:ascii="Arial" w:hAnsi="Arial" w:cs="Arial"/>
          <w:b/>
          <w:bCs/>
          <w:sz w:val="24"/>
          <w:szCs w:val="24"/>
          <w:lang w:val="en-US"/>
        </w:rPr>
        <w:t>1</w:t>
      </w:r>
    </w:p>
    <w:p w14:paraId="58407E2A" w14:textId="7977D713" w:rsidR="007F6FD1" w:rsidRDefault="007F6FD1" w:rsidP="007F6FD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005"/>
        <w:gridCol w:w="283"/>
        <w:gridCol w:w="5779"/>
      </w:tblGrid>
      <w:tr w:rsidR="00D40A09" w14:paraId="416315DE" w14:textId="77777777" w:rsidTr="002914B2">
        <w:tc>
          <w:tcPr>
            <w:tcW w:w="3005" w:type="dxa"/>
          </w:tcPr>
          <w:p w14:paraId="642E45DC" w14:textId="081E177B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anggal lapor diri</w:t>
            </w:r>
          </w:p>
        </w:tc>
        <w:tc>
          <w:tcPr>
            <w:tcW w:w="283" w:type="dxa"/>
          </w:tcPr>
          <w:p w14:paraId="5E3AFEEF" w14:textId="05776E1A" w:rsidR="002914B2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1852F3E3" w14:textId="25475B9F" w:rsidR="002914B2" w:rsidRDefault="0079609A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amis, 05 Agustus 2021</w:t>
            </w:r>
          </w:p>
        </w:tc>
      </w:tr>
      <w:tr w:rsidR="00D40A09" w14:paraId="2B3D9142" w14:textId="77777777" w:rsidTr="002914B2">
        <w:tc>
          <w:tcPr>
            <w:tcW w:w="3005" w:type="dxa"/>
          </w:tcPr>
          <w:p w14:paraId="2BB443FC" w14:textId="73E5834D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penerima</w:t>
            </w:r>
          </w:p>
        </w:tc>
        <w:tc>
          <w:tcPr>
            <w:tcW w:w="283" w:type="dxa"/>
          </w:tcPr>
          <w:p w14:paraId="3DA0EF24" w14:textId="46EB0DB2" w:rsidR="002914B2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620314B0" w14:textId="064A0BC2" w:rsidR="002914B2" w:rsidRDefault="0079609A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isnu Aminudin, S.pd </w:t>
            </w:r>
          </w:p>
        </w:tc>
      </w:tr>
      <w:tr w:rsidR="00D40A09" w14:paraId="451FE93F" w14:textId="77777777" w:rsidTr="002914B2">
        <w:tc>
          <w:tcPr>
            <w:tcW w:w="3005" w:type="dxa"/>
          </w:tcPr>
          <w:p w14:paraId="5CB513B3" w14:textId="57E34B35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abatan penerima</w:t>
            </w:r>
          </w:p>
        </w:tc>
        <w:tc>
          <w:tcPr>
            <w:tcW w:w="283" w:type="dxa"/>
          </w:tcPr>
          <w:p w14:paraId="29C19B5C" w14:textId="45C908D2" w:rsidR="002914B2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0371F064" w14:textId="0212FABD" w:rsidR="002914B2" w:rsidRDefault="0079609A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kertaris Desa</w:t>
            </w:r>
          </w:p>
        </w:tc>
      </w:tr>
      <w:tr w:rsidR="00D40A09" w14:paraId="620DC176" w14:textId="77777777" w:rsidTr="002914B2">
        <w:tc>
          <w:tcPr>
            <w:tcW w:w="3005" w:type="dxa"/>
          </w:tcPr>
          <w:p w14:paraId="1AD6E705" w14:textId="759E32BA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stansi</w:t>
            </w:r>
          </w:p>
        </w:tc>
        <w:tc>
          <w:tcPr>
            <w:tcW w:w="283" w:type="dxa"/>
          </w:tcPr>
          <w:p w14:paraId="41697BF7" w14:textId="510D045C" w:rsidR="002914B2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06C581B5" w14:textId="204BD5A5" w:rsidR="002914B2" w:rsidRDefault="0079609A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alai Desa</w:t>
            </w:r>
          </w:p>
        </w:tc>
      </w:tr>
      <w:tr w:rsidR="00D40A09" w14:paraId="06D128CD" w14:textId="77777777" w:rsidTr="002914B2">
        <w:tc>
          <w:tcPr>
            <w:tcW w:w="3005" w:type="dxa"/>
          </w:tcPr>
          <w:p w14:paraId="50B861CB" w14:textId="4FDB5DE8" w:rsidR="006B4C03" w:rsidRDefault="006B4C03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wakilan mahasiswa yang hadir</w:t>
            </w:r>
          </w:p>
        </w:tc>
        <w:tc>
          <w:tcPr>
            <w:tcW w:w="283" w:type="dxa"/>
          </w:tcPr>
          <w:p w14:paraId="4C8C7626" w14:textId="2DAE7D4D" w:rsidR="006B4C03" w:rsidRDefault="006B4C03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765D3BC3" w14:textId="175B9DD1" w:rsidR="006B4C03" w:rsidRDefault="000A3147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izki Afandi</w:t>
            </w:r>
          </w:p>
          <w:p w14:paraId="439D5BA2" w14:textId="4BB4E90C" w:rsidR="006B4C03" w:rsidRDefault="006B4C03" w:rsidP="002914B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40A09" w14:paraId="186D3984" w14:textId="77777777" w:rsidTr="002914B2">
        <w:tc>
          <w:tcPr>
            <w:tcW w:w="3005" w:type="dxa"/>
          </w:tcPr>
          <w:p w14:paraId="389BFEBB" w14:textId="0E4FC260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asil lapor diri</w:t>
            </w:r>
          </w:p>
        </w:tc>
        <w:tc>
          <w:tcPr>
            <w:tcW w:w="283" w:type="dxa"/>
          </w:tcPr>
          <w:p w14:paraId="53881117" w14:textId="24E0A735" w:rsidR="002914B2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7AE72121" w14:textId="1F1A29B6" w:rsidR="002914B2" w:rsidRDefault="0079609A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emerintah desa Jatirejo menerima mahasiswa KKN BMC 1 dan mendukung kegiatan yang akan dilakukan. </w:t>
            </w:r>
            <w:r w:rsidR="00D40A09">
              <w:rPr>
                <w:rFonts w:ascii="Arial" w:hAnsi="Arial" w:cs="Arial"/>
                <w:sz w:val="24"/>
                <w:szCs w:val="24"/>
              </w:rPr>
              <w:t>Saat pelaporan, kami menjelaskan tentang maksud dan tujuan pelaksanaan KKN BMC.</w:t>
            </w:r>
            <w:r>
              <w:rPr>
                <w:rFonts w:ascii="Arial" w:hAnsi="Arial" w:cs="Arial"/>
                <w:sz w:val="24"/>
                <w:szCs w:val="24"/>
              </w:rPr>
              <w:t xml:space="preserve"> Pemerintah desa membutuhkan surat pengantar sebagai syarat administratif dalam menerima kegiatan yang akan dilakukan mahasiswa KKN.</w:t>
            </w:r>
          </w:p>
          <w:p w14:paraId="2604924C" w14:textId="56725301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40A09" w14:paraId="34E1208A" w14:textId="77777777" w:rsidTr="002914B2">
        <w:tc>
          <w:tcPr>
            <w:tcW w:w="3005" w:type="dxa"/>
          </w:tcPr>
          <w:p w14:paraId="239EF5CC" w14:textId="7898E1F1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ukti foto</w:t>
            </w:r>
          </w:p>
        </w:tc>
        <w:tc>
          <w:tcPr>
            <w:tcW w:w="283" w:type="dxa"/>
          </w:tcPr>
          <w:p w14:paraId="244846A9" w14:textId="1C20E40C" w:rsidR="002914B2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58FF2F39" w14:textId="0D95870B" w:rsidR="002914B2" w:rsidRDefault="00D40A09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3C6A64D9" wp14:editId="532983DD">
                  <wp:extent cx="3250960" cy="1463040"/>
                  <wp:effectExtent l="0" t="0" r="6985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3250960" cy="1463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C837A2" w14:textId="080B1F11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2DB38128" w14:textId="5A6E94ED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5F54272E" w14:textId="3A6FFCCF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754256A8" w14:textId="7777777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03CB9A0A" w14:textId="6E088C6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582E7E5" w14:textId="1731EF1E" w:rsidR="002914B2" w:rsidRDefault="002914B2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1AF20F2" w14:textId="668FD5F4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70FDD2A" w14:textId="76A460D5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B23BDA6" w14:textId="2EF744E2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rwakilan Mahasiswa,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Penerima Lapor Diri,</w:t>
      </w:r>
    </w:p>
    <w:p w14:paraId="5F1A6BB7" w14:textId="13A32E9D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63FFC6C" w14:textId="0FC3AEB4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111DF6B" w14:textId="05B4F646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A588C36" w14:textId="0207B09D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C0F24F6" w14:textId="6C09FED5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EECBD8A" w14:textId="2A421B16" w:rsidR="00473C86" w:rsidRPr="003F170B" w:rsidRDefault="000A3147" w:rsidP="002914B2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izki Afandi</w:t>
      </w:r>
      <w:r w:rsidR="00473C86">
        <w:rPr>
          <w:rFonts w:ascii="Arial" w:hAnsi="Arial" w:cs="Arial"/>
          <w:sz w:val="24"/>
          <w:szCs w:val="24"/>
        </w:rPr>
        <w:tab/>
      </w:r>
      <w:r w:rsidR="00473C86">
        <w:rPr>
          <w:rFonts w:ascii="Arial" w:hAnsi="Arial" w:cs="Arial"/>
          <w:sz w:val="24"/>
          <w:szCs w:val="24"/>
        </w:rPr>
        <w:tab/>
      </w:r>
      <w:r w:rsidR="00473C86">
        <w:rPr>
          <w:rFonts w:ascii="Arial" w:hAnsi="Arial" w:cs="Arial"/>
          <w:sz w:val="24"/>
          <w:szCs w:val="24"/>
        </w:rPr>
        <w:tab/>
      </w:r>
      <w:r w:rsidR="00473C86">
        <w:rPr>
          <w:rFonts w:ascii="Arial" w:hAnsi="Arial" w:cs="Arial"/>
          <w:sz w:val="24"/>
          <w:szCs w:val="24"/>
        </w:rPr>
        <w:tab/>
      </w:r>
      <w:r w:rsidR="00473C86">
        <w:rPr>
          <w:rFonts w:ascii="Arial" w:hAnsi="Arial" w:cs="Arial"/>
          <w:sz w:val="24"/>
          <w:szCs w:val="24"/>
        </w:rPr>
        <w:tab/>
      </w:r>
      <w:r w:rsidR="00473C86">
        <w:rPr>
          <w:rFonts w:ascii="Arial" w:hAnsi="Arial" w:cs="Arial"/>
          <w:sz w:val="24"/>
          <w:szCs w:val="24"/>
        </w:rPr>
        <w:tab/>
      </w:r>
      <w:r w:rsidR="00473C86">
        <w:rPr>
          <w:rFonts w:ascii="Arial" w:hAnsi="Arial" w:cs="Arial"/>
          <w:sz w:val="24"/>
          <w:szCs w:val="24"/>
        </w:rPr>
        <w:tab/>
      </w:r>
      <w:r w:rsidR="00473C86">
        <w:rPr>
          <w:rFonts w:ascii="Arial" w:hAnsi="Arial" w:cs="Arial"/>
          <w:sz w:val="24"/>
          <w:szCs w:val="24"/>
        </w:rPr>
        <w:tab/>
      </w:r>
      <w:r w:rsidR="00D40A09">
        <w:rPr>
          <w:rFonts w:ascii="Arial" w:hAnsi="Arial" w:cs="Arial"/>
          <w:sz w:val="24"/>
          <w:szCs w:val="24"/>
        </w:rPr>
        <w:t>Wisnu Aminudin, S.pd</w:t>
      </w:r>
    </w:p>
    <w:sectPr w:rsidR="00473C86" w:rsidRPr="003F170B" w:rsidSect="002914B2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QzsTC3MDYztDRT0lEKTi0uzszPAykwrQUAe7d8JCwAAAA="/>
  </w:docVars>
  <w:rsids>
    <w:rsidRoot w:val="007F6FD1"/>
    <w:rsid w:val="000A3147"/>
    <w:rsid w:val="000F29BF"/>
    <w:rsid w:val="001129A9"/>
    <w:rsid w:val="00114BD6"/>
    <w:rsid w:val="002914B2"/>
    <w:rsid w:val="002A4859"/>
    <w:rsid w:val="002A7917"/>
    <w:rsid w:val="002F52D3"/>
    <w:rsid w:val="00312618"/>
    <w:rsid w:val="003F170B"/>
    <w:rsid w:val="00415F18"/>
    <w:rsid w:val="00473C86"/>
    <w:rsid w:val="005057F4"/>
    <w:rsid w:val="0053521F"/>
    <w:rsid w:val="00654EF2"/>
    <w:rsid w:val="006B4C03"/>
    <w:rsid w:val="007732BD"/>
    <w:rsid w:val="0079609A"/>
    <w:rsid w:val="007F6FD1"/>
    <w:rsid w:val="00845563"/>
    <w:rsid w:val="00866DEF"/>
    <w:rsid w:val="00954016"/>
    <w:rsid w:val="00AF7E35"/>
    <w:rsid w:val="00BC036E"/>
    <w:rsid w:val="00CF2A87"/>
    <w:rsid w:val="00D40A09"/>
    <w:rsid w:val="00D7511A"/>
    <w:rsid w:val="00E62698"/>
    <w:rsid w:val="00EB1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37E5F"/>
  <w15:chartTrackingRefBased/>
  <w15:docId w15:val="{B56AABA9-0561-4D75-969E-80141F81F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F6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415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4</cp:revision>
  <cp:lastPrinted>2020-06-03T15:47:00Z</cp:lastPrinted>
  <dcterms:created xsi:type="dcterms:W3CDTF">2021-08-03T11:33:00Z</dcterms:created>
  <dcterms:modified xsi:type="dcterms:W3CDTF">2021-08-05T06:38:00Z</dcterms:modified>
</cp:coreProperties>
</file>